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,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26"/>
        <w:gridCol w:w="1453"/>
        <w:gridCol w:w="57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rPr/>
                    <m:t>2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rPr/>
                    <m:t>50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rPr/>
                    <m:t>7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Standard Deviation 37.679 n: 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Standard Deviation 49.311 n: 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Standard Deviation 79.177 n: 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Standard Deviation 21.054 n: 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Standard Deviation 21.297 n: 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669832" cy="3669832"/>
                  <wp:effectExtent b="0" l="0" r="0" t="0"/>
                  <wp:docPr descr="His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2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be42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, Center, &amp; Spread</dc:title>
  <dc:creator>Preparation</dc:creator>
</cp:coreProperties>
</file>